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FC9ED" w14:textId="77777777" w:rsidR="00897508" w:rsidRPr="00130C58" w:rsidRDefault="00897508" w:rsidP="00897508">
      <w:pPr>
        <w:shd w:val="clear" w:color="auto" w:fill="FFFFFF"/>
        <w:spacing w:after="0" w:line="240" w:lineRule="auto"/>
        <w:rPr>
          <w:rFonts w:ascii="Roboto" w:eastAsia="Times New Roman" w:hAnsi="Roboto"/>
          <w:color w:val="626262"/>
          <w:sz w:val="21"/>
          <w:szCs w:val="21"/>
        </w:rPr>
      </w:pPr>
      <w:r w:rsidRPr="00130C58">
        <w:rPr>
          <w:rFonts w:ascii="Roboto" w:eastAsia="Times New Roman" w:hAnsi="Roboto"/>
          <w:color w:val="626262"/>
          <w:sz w:val="21"/>
          <w:szCs w:val="21"/>
        </w:rPr>
        <w:t xml:space="preserve">perspectives, etc.) </w:t>
      </w:r>
      <w:proofErr w:type="gramStart"/>
      <w:r w:rsidRPr="00130C58">
        <w:rPr>
          <w:rFonts w:ascii="Roboto" w:eastAsia="Times New Roman" w:hAnsi="Roboto"/>
          <w:color w:val="626262"/>
          <w:sz w:val="21"/>
          <w:szCs w:val="21"/>
        </w:rPr>
        <w:t>3.Relevance</w:t>
      </w:r>
      <w:proofErr w:type="gramEnd"/>
      <w:r w:rsidRPr="00130C58">
        <w:rPr>
          <w:rFonts w:ascii="Roboto" w:eastAsia="Times New Roman" w:hAnsi="Roboto"/>
          <w:color w:val="626262"/>
          <w:sz w:val="21"/>
          <w:szCs w:val="21"/>
        </w:rPr>
        <w:t xml:space="preserve">: Make a case for the relevance of this book to the communication classroom and the marketplace. In what ways you can appropriate and apply what you have learned? Please observe a </w:t>
      </w:r>
      <w:proofErr w:type="gramStart"/>
      <w:r w:rsidRPr="00130C58">
        <w:rPr>
          <w:rFonts w:ascii="Roboto" w:eastAsia="Times New Roman" w:hAnsi="Roboto"/>
          <w:color w:val="626262"/>
          <w:sz w:val="21"/>
          <w:szCs w:val="21"/>
        </w:rPr>
        <w:t>200-250 word</w:t>
      </w:r>
      <w:proofErr w:type="gramEnd"/>
      <w:r w:rsidRPr="00130C58">
        <w:rPr>
          <w:rFonts w:ascii="Roboto" w:eastAsia="Times New Roman" w:hAnsi="Roboto"/>
          <w:color w:val="626262"/>
          <w:sz w:val="21"/>
          <w:szCs w:val="21"/>
        </w:rPr>
        <w:t xml:space="preserve"> limit per section for 1, 2, 3 above. This is a </w:t>
      </w:r>
      <w:proofErr w:type="gramStart"/>
      <w:r w:rsidRPr="00130C58">
        <w:rPr>
          <w:rFonts w:ascii="Roboto" w:eastAsia="Times New Roman" w:hAnsi="Roboto"/>
          <w:color w:val="626262"/>
          <w:sz w:val="21"/>
          <w:szCs w:val="21"/>
        </w:rPr>
        <w:t>600-750 word</w:t>
      </w:r>
      <w:proofErr w:type="gramEnd"/>
      <w:r w:rsidRPr="00130C58">
        <w:rPr>
          <w:rFonts w:ascii="Roboto" w:eastAsia="Times New Roman" w:hAnsi="Roboto"/>
          <w:color w:val="626262"/>
          <w:sz w:val="21"/>
          <w:szCs w:val="21"/>
        </w:rPr>
        <w:t xml:space="preserve"> total for this book.</w:t>
      </w:r>
    </w:p>
    <w:p w14:paraId="0D123024" w14:textId="77777777" w:rsidR="00897508" w:rsidRPr="00130C58" w:rsidRDefault="00897508" w:rsidP="00897508">
      <w:pPr>
        <w:shd w:val="clear" w:color="auto" w:fill="FFFFFF"/>
        <w:spacing w:after="100" w:afterAutospacing="1" w:line="240" w:lineRule="auto"/>
        <w:outlineLvl w:val="4"/>
        <w:rPr>
          <w:rFonts w:ascii="Roboto" w:eastAsia="Times New Roman" w:hAnsi="Roboto"/>
          <w:color w:val="212529"/>
        </w:rPr>
      </w:pPr>
      <w:r w:rsidRPr="00130C58">
        <w:rPr>
          <w:rFonts w:ascii="Roboto" w:eastAsia="Times New Roman" w:hAnsi="Roboto"/>
          <w:color w:val="212529"/>
        </w:rPr>
        <w:t>Writing instructions</w:t>
      </w:r>
    </w:p>
    <w:p w14:paraId="7407D3A2" w14:textId="0DCD7A8C" w:rsidR="00964E27" w:rsidRPr="00EF20E9" w:rsidRDefault="00897508" w:rsidP="00897508">
      <w:r w:rsidRPr="00130C58">
        <w:rPr>
          <w:rFonts w:ascii="Roboto" w:eastAsia="Times New Roman" w:hAnsi="Roboto"/>
          <w:color w:val="626262"/>
          <w:sz w:val="21"/>
          <w:szCs w:val="21"/>
        </w:rPr>
        <w:t>Please write a book report on the book: Truth &amp; Method, by Hans George Gadamer (ISBN: 082647697X) for me basing on the following instructions: Type the MLA citation for the book on the top of the page. Then include the following: 1. Basic Knowledge: Identify three ways in which this book distinctively advanced</w:t>
      </w:r>
    </w:p>
    <w:sectPr w:rsidR="00964E27" w:rsidRPr="00EF20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1NTU2NTE2NTQwNDdX0lEKTi0uzszPAykwrAUAOGn0iSwAAAA="/>
  </w:docVars>
  <w:rsids>
    <w:rsidRoot w:val="00FD5A8E"/>
    <w:rsid w:val="000648BF"/>
    <w:rsid w:val="000D5D29"/>
    <w:rsid w:val="00474837"/>
    <w:rsid w:val="005510FD"/>
    <w:rsid w:val="0073137E"/>
    <w:rsid w:val="00897508"/>
    <w:rsid w:val="00964E27"/>
    <w:rsid w:val="009863B5"/>
    <w:rsid w:val="00B41F6B"/>
    <w:rsid w:val="00C04392"/>
    <w:rsid w:val="00D32535"/>
    <w:rsid w:val="00D44F58"/>
    <w:rsid w:val="00DE6134"/>
    <w:rsid w:val="00EB3472"/>
    <w:rsid w:val="00EF20E9"/>
    <w:rsid w:val="00FD5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448EC"/>
  <w15:chartTrackingRefBased/>
  <w15:docId w15:val="{245E4D5F-7440-440B-B88D-1683ECACA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75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3</Characters>
  <Application>Microsoft Office Word</Application>
  <DocSecurity>0</DocSecurity>
  <Lines>4</Lines>
  <Paragraphs>1</Paragraphs>
  <ScaleCrop>false</ScaleCrop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8T11:57:00Z</dcterms:created>
  <dcterms:modified xsi:type="dcterms:W3CDTF">2021-11-28T11:57:00Z</dcterms:modified>
</cp:coreProperties>
</file>